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35BCC" w14:textId="4301C02C" w:rsidR="00F14234" w:rsidRPr="00F14234" w:rsidRDefault="00F14234" w:rsidP="00F14234">
      <w:pPr>
        <w:jc w:val="center"/>
        <w:rPr>
          <w:rFonts w:ascii="Times New Roman" w:hAnsi="Times New Roman" w:cs="Times New Roman"/>
          <w:b/>
          <w:bCs/>
          <w:sz w:val="28"/>
          <w:szCs w:val="28"/>
          <w:lang w:eastAsia="ru-RU"/>
        </w:rPr>
      </w:pPr>
      <w:r w:rsidRPr="00F14234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Лекция 14</w:t>
      </w:r>
    </w:p>
    <w:p w14:paraId="68EA5CC4" w14:textId="35363DD0" w:rsidR="00F14234" w:rsidRPr="00F14234" w:rsidRDefault="00F14234" w:rsidP="00F14234">
      <w:pPr>
        <w:jc w:val="center"/>
        <w:rPr>
          <w:rFonts w:ascii="Times New Roman" w:hAnsi="Times New Roman" w:cs="Times New Roman"/>
          <w:b/>
          <w:bCs/>
          <w:sz w:val="28"/>
          <w:szCs w:val="28"/>
          <w:lang w:eastAsia="ru-RU"/>
        </w:rPr>
      </w:pPr>
      <w:r w:rsidRPr="00F14234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Анализ тональности текстов с помощью нейронных сетей</w:t>
      </w:r>
    </w:p>
    <w:p w14:paraId="231A818B" w14:textId="527206FC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36A7DFB" wp14:editId="6CDCCF5D">
            <wp:extent cx="5940425" cy="2776855"/>
            <wp:effectExtent l="0" t="0" r="3175" b="444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77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Представьте, что у вас есть абзац текста. Можно ли понять, какую эмоцию несет этот текст: радость, грусть, гнев? Можно. Упростим себе задачу и будем классифицировать эмоцию как позитивную или как негативную, без уточнений. Есть много способов решать такую задачу, и один из них — </w:t>
      </w:r>
      <w:proofErr w:type="spellStart"/>
      <w:r w:rsidRPr="00F1423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свёрточные</w:t>
      </w:r>
      <w:proofErr w:type="spellEnd"/>
      <w:r w:rsidRPr="00F1423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нейронные сети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Convolutional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Neural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Networks). CNN изначально были разработаны для обработки изображений, однако они успешно справляются с решением задач в сфере автоматической обработки текстов. Я познакомлю вас с бинарным анализом тональности русскоязычных текстов с помощью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свёрточной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ейронной сети, для которой векторные представления слов были сформированы на основе обученной </w:t>
      </w:r>
      <w:r w:rsidRPr="00F1423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Word2Vec 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модели. 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Статья носит обзорный характер, я сделал акцент на практическую составляющую. И сразу хочу предупредить, что принимаемые на каждом этапе решения могут быть неоптимальными. Перед прочтением рекомендую ознакомиться с </w:t>
      </w:r>
      <w:hyperlink r:id="rId6" w:history="1">
        <w:r w:rsidRPr="00F1423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вводной статьей</w:t>
        </w:r>
      </w:hyperlink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использованию CNN в задачах обработки естественных языков, а также прочитать </w:t>
      </w:r>
      <w:hyperlink r:id="rId7" w:history="1">
        <w:r w:rsidRPr="00F1423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материал</w:t>
        </w:r>
      </w:hyperlink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 методы векторного представление слов.</w:t>
      </w:r>
      <w:bookmarkStart w:id="0" w:name="habracut"/>
      <w:bookmarkEnd w:id="0"/>
    </w:p>
    <w:p w14:paraId="4AE87588" w14:textId="77777777" w:rsidR="00F14234" w:rsidRPr="00F14234" w:rsidRDefault="00F14234" w:rsidP="00F14234">
      <w:pPr>
        <w:rPr>
          <w:rFonts w:ascii="Times New Roman" w:hAnsi="Times New Roman" w:cs="Times New Roman"/>
          <w:b/>
          <w:bCs/>
          <w:sz w:val="28"/>
          <w:szCs w:val="28"/>
          <w:lang w:eastAsia="ru-RU"/>
        </w:rPr>
      </w:pPr>
      <w:r w:rsidRPr="00F14234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Архитектура</w:t>
      </w:r>
    </w:p>
    <w:p w14:paraId="52F1B98C" w14:textId="6F060EC8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ассматриваемая архитектура CNN основана на подходах [1] и [2]. Подход [1], в котором используется ансамбль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сверточных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рекуррентных сетей, на крупнейшем ежегодном соревновании по компьютерной лингвистике SemEval-2017 занял первые места [3] в пяти номинациях в задаче по анализу тональности.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076FEC3D" wp14:editId="185FF360">
            <wp:extent cx="5940425" cy="3823335"/>
            <wp:effectExtent l="0" t="0" r="3175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82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Рисунок 1. Архитектура CNN [2].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Входными данными CNN (рис. 1) является матрица с фиксированной высотой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n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где каждая строка представляет собой векторное отображение токена в признаковое пространство размерности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k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Для формирования признакового пространства часто используют инструменты дистрибутивной семантики, такие как Word2Vec,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Glove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FastText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т.д.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На первом этапе входная матрица обрабатывается слоями свертки. Как правило, фильтры имеют фиксированную ширину, равную размерности признакового пространства, а для подбора размеров у фильтров настраивается только один параметр — высота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h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Получается, что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h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— это высота смежных строк, рассматриваемых фильтром совместно. Соответственно, размерность выходной матрицы признаков для каждого фильтра варьируется в зависимости от высоты этого фильтра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h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высоты исходной матрицы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n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Далее карта признаков, полученная на выходе каждого фильтра, обрабатывается слоем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субдискретизации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 определенной функцией уплотнения (на изображении — 1-max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pooling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), т.е. уменьшает размерность сформированной карты признаков. Таким образом извлекается наиболее важная информация для каждой свертки независимо от её положения в тексте. Другими словами, для используемого векторного отображения комбинация слоев свёртки и слоев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субдискретизации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зволяет извлекать из текста наиболее значимые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n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-граммы.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После этого карты признаков, рассчитанные на выходе каждого слоя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субдискретизации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объединяются в один общий вектор признаков. Он подаётся на вход скрытому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полносвязному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лою, а потом поступает на выходной слой нейронной сети, где и рассчитываются итоговые метки классов.</w:t>
      </w:r>
    </w:p>
    <w:p w14:paraId="1E681337" w14:textId="77777777" w:rsidR="00F14234" w:rsidRPr="00F14234" w:rsidRDefault="00F14234" w:rsidP="00F1423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 w:rsidRPr="00F14234"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t>Данные для обучения</w:t>
      </w:r>
    </w:p>
    <w:p w14:paraId="19B5F947" w14:textId="6CB74D73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br/>
        <w:t xml:space="preserve">Для обучения я выбрал корпус коротких текстов Юлии Рубцовой, сформированный на основе русскоязычных сообщений из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Twitter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[4]. Он содержит 114 991 положительных, 111 923 отрицательных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твитов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а также базу неразмеченных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твитов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ъемом 17 639 674 сообщений.</w:t>
      </w:r>
    </w:p>
    <w:p w14:paraId="7528D987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import pandas as pd</w:t>
      </w:r>
    </w:p>
    <w:p w14:paraId="3B2E0DD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import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numpy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as np</w:t>
      </w:r>
    </w:p>
    <w:p w14:paraId="70D616C5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03474B5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Считыва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данные</w:t>
      </w:r>
    </w:p>
    <w:p w14:paraId="576E2862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n = ['id', 'date', 'name', 'text', 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ypr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, 'rep', 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tw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, 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faw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, 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tcoun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, 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foll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, 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frien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, 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listcoun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]</w:t>
      </w:r>
    </w:p>
    <w:p w14:paraId="38100F45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_positiv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=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pd.read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_csv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('data/positive.csv'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ep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=';'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error_bad_line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=False, names=n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usecol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['text'])</w:t>
      </w:r>
    </w:p>
    <w:p w14:paraId="5B26917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_negativ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=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pd.read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_csv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('data/negative.csv'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ep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=';'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error_bad_line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=False, names=n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usecol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['text'])</w:t>
      </w:r>
    </w:p>
    <w:p w14:paraId="71A7ACC4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489BC4ED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Формиру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сбалансированный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датасет</w:t>
      </w:r>
      <w:proofErr w:type="spellEnd"/>
    </w:p>
    <w:p w14:paraId="1ADE9D54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ample_siz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= min(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_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positive.shape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[0]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_negative.shap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[0])</w:t>
      </w:r>
    </w:p>
    <w:p w14:paraId="69466233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aw_data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=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np.concatenate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(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_positiv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['text'].values[: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ample_siz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],</w:t>
      </w:r>
    </w:p>
    <w:p w14:paraId="4C3231B1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                      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_negativ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['text'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].values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[: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ample_siz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]), axis=0)</w:t>
      </w:r>
    </w:p>
    <w:p w14:paraId="3CA9341C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label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= [1] *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sample_siz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+ [0] *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sample_size</w:t>
      </w:r>
      <w:proofErr w:type="spellEnd"/>
    </w:p>
    <w:p w14:paraId="4240E3B9" w14:textId="77777777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Перед началом обучения тексты прошли процедуру предварительной обработки:</w:t>
      </w:r>
    </w:p>
    <w:p w14:paraId="4E6D09F8" w14:textId="77777777" w:rsidR="00F14234" w:rsidRPr="00F14234" w:rsidRDefault="00F14234" w:rsidP="00F142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приведение к нижнему регистру;</w:t>
      </w:r>
    </w:p>
    <w:p w14:paraId="48246029" w14:textId="77777777" w:rsidR="00F14234" w:rsidRPr="00F14234" w:rsidRDefault="00F14234" w:rsidP="00F142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замена «ё» на «е»;</w:t>
      </w:r>
    </w:p>
    <w:p w14:paraId="3689E268" w14:textId="77777777" w:rsidR="00F14234" w:rsidRPr="00F14234" w:rsidRDefault="00F14234" w:rsidP="00F142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замена ссылок на токен «URL»;</w:t>
      </w:r>
    </w:p>
    <w:p w14:paraId="62BF7DA1" w14:textId="77777777" w:rsidR="00F14234" w:rsidRPr="00F14234" w:rsidRDefault="00F14234" w:rsidP="00F142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замена упоминания пользователя на токен «USER»;</w:t>
      </w:r>
    </w:p>
    <w:p w14:paraId="67437F20" w14:textId="77777777" w:rsidR="00F14234" w:rsidRPr="00F14234" w:rsidRDefault="00F14234" w:rsidP="00F142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удаление знаков пунктуации.</w:t>
      </w:r>
    </w:p>
    <w:p w14:paraId="2370CF36" w14:textId="77777777" w:rsidR="00F14234" w:rsidRPr="00F14234" w:rsidRDefault="00F14234" w:rsidP="00F142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9CA0344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impor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re</w:t>
      </w:r>
      <w:proofErr w:type="spellEnd"/>
    </w:p>
    <w:p w14:paraId="15EC0778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</w:p>
    <w:p w14:paraId="1AE7502D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def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preprocess_tex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tex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):</w:t>
      </w:r>
    </w:p>
    <w:p w14:paraId="36FB9010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text =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ext.lower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).replace("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ё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", "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е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")</w:t>
      </w:r>
    </w:p>
    <w:p w14:paraId="6BD274C0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text =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e.sub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'((www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\.[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^\s]+)|(https?://[^\s]+))', 'URL', text)</w:t>
      </w:r>
    </w:p>
    <w:p w14:paraId="03D5D9C6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text =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e.sub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'@[^\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]+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, 'USER', text)</w:t>
      </w:r>
    </w:p>
    <w:p w14:paraId="3E102352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text =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e.sub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'[^a-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zA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-Z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а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яА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Я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1-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9]+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, ' ', text)</w:t>
      </w:r>
    </w:p>
    <w:p w14:paraId="0C27E8F1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text =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e.sub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 +', ' ', text)</w:t>
      </w:r>
    </w:p>
    <w:p w14:paraId="72202B75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return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ext.strip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57301366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A651F7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4475429E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 = [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preprocess_tex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(t) for t in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aw_data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]</w:t>
      </w:r>
    </w:p>
    <w:p w14:paraId="6189832F" w14:textId="77777777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Далее я разбил набор данных на обучающую и тестовую выборку в соотношении 4:1.</w:t>
      </w:r>
    </w:p>
    <w:p w14:paraId="737A8F77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model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_selection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rain_test_split</w:t>
      </w:r>
      <w:proofErr w:type="spellEnd"/>
    </w:p>
    <w:p w14:paraId="3FDECFED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1DB8F23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x_train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x_tes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y_train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y_tes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=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rain_test_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pli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data, labels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est_siz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=0.2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andom_stat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1)</w:t>
      </w:r>
    </w:p>
    <w:p w14:paraId="3F0F1BF7" w14:textId="77777777" w:rsidR="00F14234" w:rsidRPr="00F14234" w:rsidRDefault="00F14234" w:rsidP="00F142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41B09BF0" w14:textId="77777777" w:rsidR="00F14234" w:rsidRPr="00F14234" w:rsidRDefault="00F14234" w:rsidP="00F1423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 w:rsidRPr="00F14234"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t>Векторное отображение слов</w:t>
      </w:r>
    </w:p>
    <w:p w14:paraId="2F5B0B6C" w14:textId="77777777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Входными данными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сверточной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ейронной сети является матрица с фиксированной 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высотой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n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где каждая строка представляет собой векторное отображение слова в признаковое пространство размерности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k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Для формирования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embedding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слоя нейронной сети я использовал утилиту дистрибутивной семантики Word2Vec [5], предназначенную для отображения семантического значения слов в векторное пространство. Word2Vec находит взаимосвязи между словами согласно предположению, что в похожих контекстах встречаются семантически близкие слова. Подробнее о Word2Vec можно прочитать в </w:t>
      </w:r>
      <w:hyperlink r:id="rId9" w:history="1">
        <w:r w:rsidRPr="00F1423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оригинальной статье</w:t>
        </w:r>
      </w:hyperlink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а также </w:t>
      </w:r>
      <w:hyperlink r:id="rId10" w:history="1">
        <w:r w:rsidRPr="00F1423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тут</w:t>
        </w:r>
      </w:hyperlink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</w:t>
      </w:r>
      <w:hyperlink r:id="rId11" w:history="1">
        <w:r w:rsidRPr="00F1423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тут</w:t>
        </w:r>
      </w:hyperlink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Поскольку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твитам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характерна авторская пунктуация и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эмотиконы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определение границ предложений становится достаточно трудоемкой задачей. В этой работе я допустил, что каждый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твит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одержит лишь одно предложение.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База неразмеченных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твитов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хранится в SQL-формате и содержит более 17,5 млн. записей. Для удобства работы я конвертировал её в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SQLite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 помощью </w:t>
      </w:r>
      <w:hyperlink r:id="rId12" w:history="1">
        <w:r w:rsidRPr="00F1423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этого</w:t>
        </w:r>
      </w:hyperlink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крипта. </w:t>
      </w:r>
    </w:p>
    <w:p w14:paraId="52D201C7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impor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sqlite3</w:t>
      </w:r>
    </w:p>
    <w:p w14:paraId="5D9B1D70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</w:p>
    <w:p w14:paraId="22C52BFA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# Открываем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SQLit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базу данных</w:t>
      </w:r>
    </w:p>
    <w:p w14:paraId="0134EAF1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conn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= sqlite3.connect('mysqlite3.db')</w:t>
      </w:r>
    </w:p>
    <w:p w14:paraId="6625E036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c =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conn.cursor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56176E74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5BF54097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with 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open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data/tweets.txt', 'w', encoding='utf-8') as f:</w:t>
      </w:r>
    </w:p>
    <w:p w14:paraId="6ABBC2A2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Считыва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тексты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твитов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</w:p>
    <w:p w14:paraId="4026C2A1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for row in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c.execute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('SELECT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tex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FROM sentiment'):</w:t>
      </w:r>
    </w:p>
    <w:p w14:paraId="2A05650B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    if 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ow[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0]:</w:t>
      </w:r>
    </w:p>
    <w:p w14:paraId="2C022692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        tweet = preprocess(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ow[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0])</w:t>
      </w:r>
    </w:p>
    <w:p w14:paraId="698E8521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       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# Записываем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предобработанные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твиты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в файл</w:t>
      </w:r>
    </w:p>
    <w:p w14:paraId="1B9637E1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   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prin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proofErr w:type="spellStart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twee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fil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=f)</w:t>
      </w:r>
    </w:p>
    <w:p w14:paraId="6CEA7400" w14:textId="77777777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Далее с помощью библиотеки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Gensim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учил Word2Vec-модель со следующими параметрами: </w:t>
      </w:r>
    </w:p>
    <w:p w14:paraId="797105DA" w14:textId="77777777" w:rsidR="00F14234" w:rsidRPr="00F14234" w:rsidRDefault="00F14234" w:rsidP="00F1423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spellStart"/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size</w:t>
      </w:r>
      <w:proofErr w:type="spellEnd"/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 xml:space="preserve"> = 200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— размерность признакового пространства;</w:t>
      </w:r>
    </w:p>
    <w:p w14:paraId="7FFA8516" w14:textId="77777777" w:rsidR="00F14234" w:rsidRPr="00F14234" w:rsidRDefault="00F14234" w:rsidP="00F1423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spellStart"/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window</w:t>
      </w:r>
      <w:proofErr w:type="spellEnd"/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 xml:space="preserve"> = 5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— количество слов из контекста, которое анализирует алгоритм;</w:t>
      </w:r>
    </w:p>
    <w:p w14:paraId="48D097CD" w14:textId="77777777" w:rsidR="00F14234" w:rsidRPr="00F14234" w:rsidRDefault="00F14234" w:rsidP="00F1423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spellStart"/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min_count</w:t>
      </w:r>
      <w:proofErr w:type="spellEnd"/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 xml:space="preserve"> = 3 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— слово должно встречаться минимум три раза, чтобы модель его учитывала.</w:t>
      </w:r>
    </w:p>
    <w:p w14:paraId="055C623A" w14:textId="77777777" w:rsidR="00F14234" w:rsidRPr="00F14234" w:rsidRDefault="00F14234" w:rsidP="00F142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430FAE0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import logging</w:t>
      </w:r>
    </w:p>
    <w:p w14:paraId="261538DF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import multiprocessing</w:t>
      </w:r>
    </w:p>
    <w:p w14:paraId="17338028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import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gensim</w:t>
      </w:r>
      <w:proofErr w:type="spellEnd"/>
    </w:p>
    <w:p w14:paraId="2DC83A67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gensim.models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Word2Vec</w:t>
      </w:r>
    </w:p>
    <w:p w14:paraId="757539E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2D3B9E33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logging.basicConfig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format='%(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asctim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)s : %(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levelnam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)s : %(message)s', level=logging.INFO)</w:t>
      </w:r>
    </w:p>
    <w:p w14:paraId="6330DC6C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Считыва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файл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с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предобработанными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твитами</w:t>
      </w:r>
      <w:proofErr w:type="spellEnd"/>
    </w:p>
    <w:p w14:paraId="64850987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data = 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gensim.models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.word2vec.LineSentence('data/tweets.txt')</w:t>
      </w:r>
    </w:p>
    <w:p w14:paraId="5ECB6844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Обуча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модель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</w:p>
    <w:p w14:paraId="3C6BEBF2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odel = Word2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Vec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data, size=200, window=5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in_coun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3, workers=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ultiprocessing.cpu_coun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))</w:t>
      </w:r>
    </w:p>
    <w:p w14:paraId="13476454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odel.save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"models/w2v/model.w2v")</w:t>
      </w:r>
    </w:p>
    <w:p w14:paraId="34E0B3F2" w14:textId="1C266EB0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br/>
      </w:r>
      <w:r w:rsidRPr="00F14234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6BC6A2C5" wp14:editId="03C79EDE">
            <wp:extent cx="5940425" cy="3347085"/>
            <wp:effectExtent l="0" t="0" r="3175" b="571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Рисунок 2. Визуализация кластеров похожих слов с использование t-SNE.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Для более детального понимания работы Word2Vec на рис. 2 представлена визуализация нескольких кластеров похожих слов из обученной модели, отображенных в двухмерное пространство с помощью </w:t>
      </w:r>
      <w:hyperlink r:id="rId14" w:history="1">
        <w:r w:rsidRPr="00F1423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алгоритма визуализации t-SNE</w:t>
        </w:r>
      </w:hyperlink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</w:p>
    <w:p w14:paraId="2B64250E" w14:textId="77777777" w:rsidR="00F14234" w:rsidRPr="00F14234" w:rsidRDefault="00F14234" w:rsidP="00F1423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 w:rsidRPr="00F14234"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t>Векторное отображение текстов</w:t>
      </w:r>
    </w:p>
    <w:p w14:paraId="3BEE5145" w14:textId="33BB436C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3E5F4BC3" wp14:editId="20E60785">
            <wp:extent cx="5940425" cy="3328035"/>
            <wp:effectExtent l="0" t="0" r="3175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Рис 3. Распределение длины текстов.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На следующем этапе каждый текст был отображен в массив идентификаторов токенов. Я выбрал размерность вектора текста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 xml:space="preserve"> s=26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поскольку при данном значении полностью 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покрываются 99,71% всех текстов в сформированном корпусе (рис. 3). Если при анализе количество слов в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твите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евышало высоту матрицы, оставшиеся слова отбрасывались и не учитывались в классификации. Итоговая размерность матрицы предложения составила </w:t>
      </w:r>
      <w:proofErr w:type="spellStart"/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s×d</w:t>
      </w:r>
      <w:proofErr w:type="spellEnd"/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=26×200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40B08CF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from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keras.preprocessing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.tex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impor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Tokenizer</w:t>
      </w:r>
      <w:proofErr w:type="spellEnd"/>
    </w:p>
    <w:p w14:paraId="501CFC2E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keras.preprocessing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.sequenc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pad_sequences</w:t>
      </w:r>
      <w:proofErr w:type="spellEnd"/>
    </w:p>
    <w:p w14:paraId="030354BF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31D6C34F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# Высота матрицы (максимальное количество слов в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твите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)</w:t>
      </w:r>
    </w:p>
    <w:p w14:paraId="170F6FB7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ENTENCE_LENGTH = 26</w:t>
      </w:r>
    </w:p>
    <w:p w14:paraId="463D8AEF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Размер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словаря</w:t>
      </w:r>
    </w:p>
    <w:p w14:paraId="4207C94B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NUM = 100000</w:t>
      </w:r>
    </w:p>
    <w:p w14:paraId="3FC20D40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12832346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def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get_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equence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okenizer, x):</w:t>
      </w:r>
    </w:p>
    <w:p w14:paraId="4BECF1CC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sequences =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okenizer.texts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_to_sequence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x)</w:t>
      </w:r>
    </w:p>
    <w:p w14:paraId="5C04EFE1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return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pad_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equence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sequences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axlen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SENTENCE_LENGTH)</w:t>
      </w:r>
    </w:p>
    <w:p w14:paraId="4473839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1E8C5DE6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# C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оздаем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и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обуча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токенизатор</w:t>
      </w:r>
      <w:proofErr w:type="spellEnd"/>
    </w:p>
    <w:p w14:paraId="09FB07D1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okenizer = Tokenizer(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num_word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NUM)</w:t>
      </w:r>
    </w:p>
    <w:p w14:paraId="7E67866F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okenizer.fit_on_text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x_train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49D424A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0004F55E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# Отображаем каждый текст в массив идентификаторов токенов</w:t>
      </w:r>
    </w:p>
    <w:p w14:paraId="5945BA83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x_train_seq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=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get_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equence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tokenizer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x_train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311299A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x_test_seq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=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get_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equence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tokenizer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x_tes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475E3DF" w14:textId="77777777" w:rsidR="00F14234" w:rsidRPr="00F14234" w:rsidRDefault="00F14234" w:rsidP="00F142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59B39D34" w14:textId="77777777" w:rsidR="00F14234" w:rsidRPr="00F14234" w:rsidRDefault="00F14234" w:rsidP="00F1423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proofErr w:type="spellStart"/>
      <w:r w:rsidRPr="00F14234"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t>Свёрточная</w:t>
      </w:r>
      <w:proofErr w:type="spellEnd"/>
      <w:r w:rsidRPr="00F14234"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t xml:space="preserve"> нейронная сеть</w:t>
      </w:r>
    </w:p>
    <w:p w14:paraId="5AA2C0C3" w14:textId="77777777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Для построения нейронной сети я использовал библиотеку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Keras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которая выступает высокоуровневой надстройкой над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TensorFlow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CNTK и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Theano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У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Keras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есть отличная документация, а также блог, который освещает многие задачи машинного обучения, к примеру, </w:t>
      </w:r>
      <w:hyperlink r:id="rId16" w:history="1">
        <w:r w:rsidRPr="00F1423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 xml:space="preserve">инициализацию </w:t>
        </w:r>
        <w:proofErr w:type="spellStart"/>
        <w:r w:rsidRPr="00F1423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embedding</w:t>
        </w:r>
        <w:proofErr w:type="spellEnd"/>
        <w:r w:rsidRPr="00F1423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-слоя</w:t>
        </w:r>
      </w:hyperlink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В нашем случае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embedding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слой был инициирован весами, полученными при обучении Word2Vec. Чтобы минимизировать изменения в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embedding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-слое, я заморозил его на первом этапе обучения.</w:t>
      </w:r>
    </w:p>
    <w:p w14:paraId="30C9CFC2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keras.layers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Input</w:t>
      </w:r>
    </w:p>
    <w:p w14:paraId="493413ED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keras.layers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.embedding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Embedding</w:t>
      </w:r>
    </w:p>
    <w:p w14:paraId="6DED4BC1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43801117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weet_inpu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= Input(shape=(SENTENCE_LENGTH,)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typ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'int32')</w:t>
      </w:r>
    </w:p>
    <w:p w14:paraId="231C8170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weet_encoder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= 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Embedding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NUM, DIM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input_length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SENTENCE_LENGTH,</w:t>
      </w:r>
    </w:p>
    <w:p w14:paraId="179E769D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                      weights=[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embedding_matrix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], trainable=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False)(</w:t>
      </w:r>
      <w:proofErr w:type="spellStart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weet_inpu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5391F1B" w14:textId="77777777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В разработанной архитектуре использованы фильтры с высотой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h</w:t>
      </w:r>
      <w:proofErr w:type="gramStart"/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=(</w:t>
      </w:r>
      <w:proofErr w:type="gramEnd"/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2, 3, 4, 5)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которые предназначены для параллельной обработки биграмм, триграмм, 4-грамм и 5-грамм соответственно. Добавил в нейронную сеть по 10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свёрточных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лоев для каждой высоты фильтра, функция активации —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ReLU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С рекомендациями по поиску оптимальной высоты и количества фильтров можно ознакомиться в работе [2]. 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После обработки слоями свертки, карты признаков поступали на слои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субдискретизации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где к ним применялась операция 1-max-pooling, тем самым извлекая наиболее значимые n-граммы из текста. На следующем этапе происходило объединение в общий вектор признаков (слой объединения), который подавался в скрытый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полносвязный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лой с 30 нейронами. На последнем этапе итоговая карта признаков подавалась на выходной слой нейронной сети с сигмоидальной функцией активации.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Поскольку нейронные сети склонны к переобучению, после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embedding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слоя и перед скрытым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полносвязным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лоем я добавил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dropout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-регуляризацию c вероятностью выброса вершины p=0.2.</w:t>
      </w:r>
    </w:p>
    <w:p w14:paraId="6B6B1FE1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kera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optimizers</w:t>
      </w:r>
    </w:p>
    <w:p w14:paraId="07B2E91D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keras.layers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Dense, concatenate, Activation, Dropout</w:t>
      </w:r>
    </w:p>
    <w:p w14:paraId="75A5A013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keras.models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Model</w:t>
      </w:r>
    </w:p>
    <w:p w14:paraId="6DFAEEFD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keras.layers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.convolutional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Conv1D</w:t>
      </w:r>
    </w:p>
    <w:p w14:paraId="4EAF43F0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keras.layers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.pooling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GlobalMaxPooling1D</w:t>
      </w:r>
    </w:p>
    <w:p w14:paraId="34CE3AE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6B6C59F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branches = []</w:t>
      </w:r>
    </w:p>
    <w:p w14:paraId="0CC861D2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Добавля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dropout-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регуляризацию</w:t>
      </w:r>
    </w:p>
    <w:p w14:paraId="7E5D6ED5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x = 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ropout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0.2)(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weet_encoder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171CE66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60803FB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or size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filters_coun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n [(2, 10), (3, 10), (4, 10), (5, 10)]:</w:t>
      </w:r>
    </w:p>
    <w:p w14:paraId="5C8DA7B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for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i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n range(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filters_coun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):</w:t>
      </w:r>
    </w:p>
    <w:p w14:paraId="4168417E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    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Добавля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слой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свертки</w:t>
      </w:r>
    </w:p>
    <w:p w14:paraId="57A55E15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    branch = Conv1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ilters=1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kernel_siz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size, padding='valid', activation=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elu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)(x)</w:t>
      </w:r>
    </w:p>
    <w:p w14:paraId="7E172743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    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Добавля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слой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субдискретизации</w:t>
      </w:r>
      <w:proofErr w:type="spellEnd"/>
    </w:p>
    <w:p w14:paraId="594A3B2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    branch = GlobalMaxPooling1D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)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branch)</w:t>
      </w:r>
    </w:p>
    <w:p w14:paraId="0FCC7D9F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branches.append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branch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)</w:t>
      </w:r>
    </w:p>
    <w:p w14:paraId="32FBFB8E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# Конкатенируем карты признаков</w:t>
      </w:r>
    </w:p>
    <w:p w14:paraId="07EE324F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x = 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concatenate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branches, axis=1)</w:t>
      </w:r>
    </w:p>
    <w:p w14:paraId="580CAB42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Добавля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dropout-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регуляризацию</w:t>
      </w:r>
    </w:p>
    <w:p w14:paraId="7912E368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x = 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ropout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0.2)(x)</w:t>
      </w:r>
    </w:p>
    <w:p w14:paraId="64AB0437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x = 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Dense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30, activation=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relu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)(x)</w:t>
      </w:r>
    </w:p>
    <w:p w14:paraId="0FCDA081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x = Dense(1)(x)</w:t>
      </w:r>
    </w:p>
    <w:p w14:paraId="5E932544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output = Activation('sigmoid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)(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x)</w:t>
      </w:r>
    </w:p>
    <w:p w14:paraId="4E098894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5EC97EAA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odel = Model(inputs=[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tweet_inpu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], outputs=[output])</w:t>
      </w:r>
    </w:p>
    <w:p w14:paraId="730D24FC" w14:textId="77777777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Итоговую модель сконфигурировал с функцией оптимизации Adam (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Adaptive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Moment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Estimation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) и бинарной кросс-энтропией в качестве функции ошибок. Качество работы классификатора оценивал в критериях макро-усредненных точности, полноты и f-меры.</w:t>
      </w:r>
    </w:p>
    <w:p w14:paraId="5A50C098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odel.compile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loss=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binary_crossentropy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, optimizer=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adam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, metrics=[precision, recall, f1])</w:t>
      </w:r>
    </w:p>
    <w:p w14:paraId="66F97A88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model.summary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()</w:t>
      </w:r>
    </w:p>
    <w:p w14:paraId="0BDEA227" w14:textId="77777777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На первом этапе обучения заморозил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embedding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-слой, все остальные слои обучались в течение 10 эпох:</w:t>
      </w:r>
    </w:p>
    <w:p w14:paraId="76FF7779" w14:textId="77777777" w:rsidR="00F14234" w:rsidRPr="00F14234" w:rsidRDefault="00F14234" w:rsidP="00F1423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мер группы примеров, используемых для обучения: 32.</w:t>
      </w:r>
    </w:p>
    <w:p w14:paraId="41975DD5" w14:textId="77777777" w:rsidR="00F14234" w:rsidRPr="00F14234" w:rsidRDefault="00F14234" w:rsidP="00F1423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азмер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валидационной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ыборки: 25%.</w:t>
      </w:r>
    </w:p>
    <w:p w14:paraId="66F79E66" w14:textId="77777777" w:rsidR="00F14234" w:rsidRPr="00F14234" w:rsidRDefault="00F14234" w:rsidP="00F142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484B015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from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keras.callbacks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impor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ModelCheckpoint</w:t>
      </w:r>
      <w:proofErr w:type="spellEnd"/>
    </w:p>
    <w:p w14:paraId="3163E73A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</w:p>
    <w:p w14:paraId="60AA6E7D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checkpoint = ModelCheckpoint("models/cnn/cnn-frozen-embeddings-{epoch:02d}-{val_f1:.2f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}.hdf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5", monitor='val_f1'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ave_best_only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True, mode='max', period=1)</w:t>
      </w:r>
    </w:p>
    <w:p w14:paraId="055DAA20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history =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odel.fi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x_train_seq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y_train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batch_siz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=32, epochs=10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validation_spli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0.25, callbacks = [checkpoint])</w:t>
      </w:r>
    </w:p>
    <w:p w14:paraId="755432A3" w14:textId="77777777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3A278D14" w14:textId="77777777" w:rsidR="00F14234" w:rsidRPr="00F14234" w:rsidRDefault="00F14234" w:rsidP="00F142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spellStart"/>
      <w:r w:rsidRPr="00F1423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Логи</w:t>
      </w:r>
      <w:proofErr w:type="spellEnd"/>
    </w:p>
    <w:p w14:paraId="1A5C0778" w14:textId="77777777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Затем выбрал модель с наивысшими показателями F-меры на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валидационном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боре данных, т.е. модель, полученную на восьмой эпохе обучения (F</w:t>
      </w:r>
      <w:r w:rsidRPr="00F14234">
        <w:rPr>
          <w:rFonts w:ascii="Times New Roman" w:eastAsia="Times New Roman" w:hAnsi="Times New Roman" w:cs="Times New Roman"/>
          <w:sz w:val="24"/>
          <w:szCs w:val="24"/>
          <w:vertAlign w:val="subscript"/>
          <w:lang w:eastAsia="ru-RU"/>
        </w:rPr>
        <w:t>1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=0.7791). У модели разморозил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embedding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слой, после чего запустил еще пять эпох обучения. </w:t>
      </w:r>
    </w:p>
    <w:p w14:paraId="579739D8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keras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optimizers</w:t>
      </w:r>
    </w:p>
    <w:p w14:paraId="5F92F69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Загружа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веса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модели</w:t>
      </w:r>
    </w:p>
    <w:p w14:paraId="240B3156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odel.load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_weights('models/cnn/cnn-frozen-embeddings-09-0.77.hdf5')</w:t>
      </w:r>
    </w:p>
    <w:p w14:paraId="5C707D58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# Делаем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embedding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слой способным к обучению</w:t>
      </w:r>
    </w:p>
    <w:p w14:paraId="62856F4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odel.layers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[1].trainable = True</w:t>
      </w:r>
    </w:p>
    <w:p w14:paraId="340B26F3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# </w:t>
      </w:r>
      <w:r w:rsidRPr="00F14234">
        <w:rPr>
          <w:rFonts w:ascii="Courier New" w:eastAsia="Times New Roman" w:hAnsi="Courier New" w:cs="Courier New"/>
          <w:sz w:val="20"/>
          <w:szCs w:val="20"/>
          <w:lang w:eastAsia="ru-RU"/>
        </w:rPr>
        <w:t>Уменьшаем</w:t>
      </w: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learning rate</w:t>
      </w:r>
    </w:p>
    <w:p w14:paraId="2AE2138B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adam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=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optimizers.Adam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lr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0.0001)</w:t>
      </w:r>
    </w:p>
    <w:p w14:paraId="3E14781D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odel.compile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loss='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binary_crossentropy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', optimizer=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adam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, metrics=[precision, recall, f1])</w:t>
      </w:r>
    </w:p>
    <w:p w14:paraId="3250C85A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odel.summary</w:t>
      </w:r>
      <w:proofErr w:type="spellEnd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6022FA0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</w:t>
      </w:r>
    </w:p>
    <w:p w14:paraId="38DF2734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3EFBA00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checkpoint = ModelCheckpoint("models/cnn/cnn-trainable-{epoch:02d}-{val_f1:.2f</w:t>
      </w:r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}.hdf</w:t>
      </w:r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5", monitor='val_f1'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save_best_only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True, mode='max', period=1)</w:t>
      </w:r>
    </w:p>
    <w:p w14:paraId="7EBF701B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113CC169" w14:textId="77777777" w:rsidR="00F14234" w:rsidRPr="00F14234" w:rsidRDefault="00F14234" w:rsidP="00F142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history_trainabl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= </w:t>
      </w:r>
      <w:proofErr w:type="spellStart"/>
      <w:proofErr w:type="gram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model.fi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x_train_seq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y_train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batch_size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=32, epochs=5, </w:t>
      </w:r>
      <w:proofErr w:type="spellStart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validation_split</w:t>
      </w:r>
      <w:proofErr w:type="spellEnd"/>
      <w:r w:rsidRPr="00F14234">
        <w:rPr>
          <w:rFonts w:ascii="Courier New" w:eastAsia="Times New Roman" w:hAnsi="Courier New" w:cs="Courier New"/>
          <w:sz w:val="20"/>
          <w:szCs w:val="20"/>
          <w:lang w:val="en-US" w:eastAsia="ru-RU"/>
        </w:rPr>
        <w:t>=0.25, callbacks = [checkpoint])</w:t>
      </w:r>
    </w:p>
    <w:p w14:paraId="62D48786" w14:textId="77777777" w:rsidR="00F14234" w:rsidRPr="00F14234" w:rsidRDefault="00F14234" w:rsidP="00F142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0E600A3B" w14:textId="77777777" w:rsidR="00F14234" w:rsidRPr="00F14234" w:rsidRDefault="00F14234" w:rsidP="00F142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spellStart"/>
      <w:r w:rsidRPr="00F1423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Логи</w:t>
      </w:r>
      <w:proofErr w:type="spellEnd"/>
    </w:p>
    <w:p w14:paraId="15753827" w14:textId="6709C7F5" w:rsidR="00F14234" w:rsidRPr="00F14234" w:rsidRDefault="00F14234" w:rsidP="00F142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аивысший показатель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F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  <w:lang w:eastAsia="ru-RU"/>
        </w:rPr>
        <w:t>1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=76.80%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валидационной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ыборке был достигнут на третьей эпохе обучения. Качество работы обученной модели на тестовых данных составило 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F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  <w:lang w:eastAsia="ru-RU"/>
        </w:rPr>
        <w:t>1</w:t>
      </w:r>
      <w:r w:rsidRPr="00F14234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=78.1%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Таблица 1. Качество анализа тональности на тестовых данных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6"/>
        <w:gridCol w:w="1017"/>
        <w:gridCol w:w="933"/>
        <w:gridCol w:w="840"/>
        <w:gridCol w:w="2263"/>
      </w:tblGrid>
      <w:tr w:rsidR="00F14234" w:rsidRPr="00F14234" w14:paraId="17F7522C" w14:textId="77777777" w:rsidTr="00F1423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F7E4EB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етка класса</w:t>
            </w:r>
          </w:p>
        </w:tc>
        <w:tc>
          <w:tcPr>
            <w:tcW w:w="0" w:type="auto"/>
            <w:vAlign w:val="center"/>
            <w:hideMark/>
          </w:tcPr>
          <w:p w14:paraId="5D15E06A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очность</w:t>
            </w:r>
          </w:p>
        </w:tc>
        <w:tc>
          <w:tcPr>
            <w:tcW w:w="0" w:type="auto"/>
            <w:vAlign w:val="center"/>
            <w:hideMark/>
          </w:tcPr>
          <w:p w14:paraId="2B4F2291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лнота</w:t>
            </w:r>
          </w:p>
        </w:tc>
        <w:tc>
          <w:tcPr>
            <w:tcW w:w="0" w:type="auto"/>
            <w:vAlign w:val="center"/>
            <w:hideMark/>
          </w:tcPr>
          <w:p w14:paraId="15EDE946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F</w:t>
            </w: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631AD8AD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личество объектов</w:t>
            </w:r>
          </w:p>
        </w:tc>
      </w:tr>
      <w:tr w:rsidR="00F14234" w:rsidRPr="00F14234" w14:paraId="386A4F98" w14:textId="77777777" w:rsidTr="00F1423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1815FD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egativ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51040A2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8194</w:t>
            </w:r>
          </w:p>
        </w:tc>
        <w:tc>
          <w:tcPr>
            <w:tcW w:w="0" w:type="auto"/>
            <w:vAlign w:val="center"/>
            <w:hideMark/>
          </w:tcPr>
          <w:p w14:paraId="3B8C69C2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8243</w:t>
            </w:r>
          </w:p>
        </w:tc>
        <w:tc>
          <w:tcPr>
            <w:tcW w:w="0" w:type="auto"/>
            <w:vAlign w:val="center"/>
            <w:hideMark/>
          </w:tcPr>
          <w:p w14:paraId="14C20854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8218</w:t>
            </w:r>
          </w:p>
        </w:tc>
        <w:tc>
          <w:tcPr>
            <w:tcW w:w="0" w:type="auto"/>
            <w:vAlign w:val="center"/>
            <w:hideMark/>
          </w:tcPr>
          <w:p w14:paraId="72C6319D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2457</w:t>
            </w:r>
          </w:p>
        </w:tc>
      </w:tr>
      <w:tr w:rsidR="00F14234" w:rsidRPr="00F14234" w14:paraId="5A00D54B" w14:textId="77777777" w:rsidTr="00F1423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7C41EC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ositiv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6F9F46A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8089</w:t>
            </w:r>
          </w:p>
        </w:tc>
        <w:tc>
          <w:tcPr>
            <w:tcW w:w="0" w:type="auto"/>
            <w:vAlign w:val="center"/>
            <w:hideMark/>
          </w:tcPr>
          <w:p w14:paraId="6E22861C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8040</w:t>
            </w:r>
          </w:p>
        </w:tc>
        <w:tc>
          <w:tcPr>
            <w:tcW w:w="0" w:type="auto"/>
            <w:vAlign w:val="center"/>
            <w:hideMark/>
          </w:tcPr>
          <w:p w14:paraId="3D7FC6E6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8064</w:t>
            </w:r>
          </w:p>
        </w:tc>
        <w:tc>
          <w:tcPr>
            <w:tcW w:w="0" w:type="auto"/>
            <w:vAlign w:val="center"/>
            <w:hideMark/>
          </w:tcPr>
          <w:p w14:paraId="69FE4097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2313</w:t>
            </w:r>
          </w:p>
        </w:tc>
      </w:tr>
      <w:tr w:rsidR="00F14234" w:rsidRPr="00F14234" w14:paraId="11DC1A48" w14:textId="77777777" w:rsidTr="00F1423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03826C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avg</w:t>
            </w:r>
            <w:proofErr w:type="spellEnd"/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/ </w:t>
            </w:r>
            <w:proofErr w:type="spellStart"/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tot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AAF63D1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8142</w:t>
            </w:r>
          </w:p>
        </w:tc>
        <w:tc>
          <w:tcPr>
            <w:tcW w:w="0" w:type="auto"/>
            <w:vAlign w:val="center"/>
            <w:hideMark/>
          </w:tcPr>
          <w:p w14:paraId="7595290E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8142</w:t>
            </w:r>
          </w:p>
        </w:tc>
        <w:tc>
          <w:tcPr>
            <w:tcW w:w="0" w:type="auto"/>
            <w:vAlign w:val="center"/>
            <w:hideMark/>
          </w:tcPr>
          <w:p w14:paraId="76550002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8142</w:t>
            </w:r>
          </w:p>
        </w:tc>
        <w:tc>
          <w:tcPr>
            <w:tcW w:w="0" w:type="auto"/>
            <w:vAlign w:val="center"/>
            <w:hideMark/>
          </w:tcPr>
          <w:p w14:paraId="35EE4BBB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4770</w:t>
            </w:r>
          </w:p>
        </w:tc>
      </w:tr>
    </w:tbl>
    <w:p w14:paraId="43E8EB5C" w14:textId="77777777" w:rsidR="00F14234" w:rsidRPr="00F14234" w:rsidRDefault="00F14234" w:rsidP="00F142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99A12E5" w14:textId="77777777" w:rsidR="00F14234" w:rsidRPr="00F14234" w:rsidRDefault="00F14234" w:rsidP="00F1423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 w:rsidRPr="00F14234"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t>Результат</w:t>
      </w:r>
    </w:p>
    <w:p w14:paraId="06D3B94E" w14:textId="59CF73E2" w:rsidR="00F14234" w:rsidRPr="00F14234" w:rsidRDefault="00F14234" w:rsidP="00F142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качестве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baseline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решения я </w:t>
      </w:r>
      <w:hyperlink r:id="rId17" w:history="1">
        <w:r w:rsidRPr="00F1423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ru-RU"/>
          </w:rPr>
          <w:t>обучил</w:t>
        </w:r>
      </w:hyperlink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ивный байесовский классификатор с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мультиномиальной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моделью распределения, результаты сравнения представлены в табл. 2.</w:t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Таблица 2. Сравнение качества анализа тональности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5"/>
        <w:gridCol w:w="954"/>
        <w:gridCol w:w="840"/>
        <w:gridCol w:w="855"/>
      </w:tblGrid>
      <w:tr w:rsidR="00F14234" w:rsidRPr="00F14234" w14:paraId="5A815314" w14:textId="77777777" w:rsidTr="00F1423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789E36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лассификатор</w:t>
            </w:r>
          </w:p>
        </w:tc>
        <w:tc>
          <w:tcPr>
            <w:tcW w:w="0" w:type="auto"/>
            <w:vAlign w:val="center"/>
            <w:hideMark/>
          </w:tcPr>
          <w:p w14:paraId="455A2BEC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recision</w:t>
            </w:r>
          </w:p>
        </w:tc>
        <w:tc>
          <w:tcPr>
            <w:tcW w:w="0" w:type="auto"/>
            <w:vAlign w:val="center"/>
            <w:hideMark/>
          </w:tcPr>
          <w:p w14:paraId="2F53E051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Recal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FD14643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F</w:t>
            </w: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>1</w:t>
            </w:r>
          </w:p>
        </w:tc>
      </w:tr>
      <w:tr w:rsidR="00F14234" w:rsidRPr="00F14234" w14:paraId="0D7DF479" w14:textId="77777777" w:rsidTr="00F1423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5CFED5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MNB</w:t>
            </w:r>
          </w:p>
        </w:tc>
        <w:tc>
          <w:tcPr>
            <w:tcW w:w="0" w:type="auto"/>
            <w:vAlign w:val="center"/>
            <w:hideMark/>
          </w:tcPr>
          <w:p w14:paraId="40A8FFAE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577</w:t>
            </w:r>
          </w:p>
        </w:tc>
        <w:tc>
          <w:tcPr>
            <w:tcW w:w="0" w:type="auto"/>
            <w:vAlign w:val="center"/>
            <w:hideMark/>
          </w:tcPr>
          <w:p w14:paraId="2E6588EF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564</w:t>
            </w:r>
          </w:p>
        </w:tc>
        <w:tc>
          <w:tcPr>
            <w:tcW w:w="0" w:type="auto"/>
            <w:vAlign w:val="center"/>
            <w:hideMark/>
          </w:tcPr>
          <w:p w14:paraId="084300AF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.7560</w:t>
            </w:r>
          </w:p>
        </w:tc>
      </w:tr>
      <w:tr w:rsidR="00F14234" w:rsidRPr="00F14234" w14:paraId="4067D5C7" w14:textId="77777777" w:rsidTr="00F1423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187098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NN</w:t>
            </w:r>
          </w:p>
        </w:tc>
        <w:tc>
          <w:tcPr>
            <w:tcW w:w="0" w:type="auto"/>
            <w:vAlign w:val="center"/>
            <w:hideMark/>
          </w:tcPr>
          <w:p w14:paraId="28A43842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ru-RU"/>
              </w:rPr>
              <w:t>0.78142</w:t>
            </w:r>
          </w:p>
        </w:tc>
        <w:tc>
          <w:tcPr>
            <w:tcW w:w="0" w:type="auto"/>
            <w:vAlign w:val="center"/>
            <w:hideMark/>
          </w:tcPr>
          <w:p w14:paraId="3F0F08EE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ru-RU"/>
              </w:rPr>
              <w:t>0.78142</w:t>
            </w:r>
          </w:p>
        </w:tc>
        <w:tc>
          <w:tcPr>
            <w:tcW w:w="0" w:type="auto"/>
            <w:vAlign w:val="center"/>
            <w:hideMark/>
          </w:tcPr>
          <w:p w14:paraId="3ED65AD8" w14:textId="77777777" w:rsidR="00F14234" w:rsidRPr="00F14234" w:rsidRDefault="00F14234" w:rsidP="00F14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142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ru-RU"/>
              </w:rPr>
              <w:t>0.78142</w:t>
            </w:r>
          </w:p>
        </w:tc>
      </w:tr>
    </w:tbl>
    <w:p w14:paraId="6A810DCE" w14:textId="77777777" w:rsidR="00F14234" w:rsidRPr="00F14234" w:rsidRDefault="00F14234" w:rsidP="00F142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Как видите, качество классификации CNN превысило MNB на несколько процентов. Значения метрик можно увеличить еще больше, если поработать над оптимизацией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гиперпараметров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архитектуры сети. К примеру, можно изменить количество эпох обучения, проверить эффективность использования различных векторных представлений слов и их комбинаций, подобрать количество фильтров и их высоту, реализовать более эффективную предобработку текстов (исправление опечаток, нормализация,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стемминг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), настроить количество скрытых </w:t>
      </w:r>
      <w:proofErr w:type="spellStart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>полносвязных</w:t>
      </w:r>
      <w:proofErr w:type="spellEnd"/>
      <w:r w:rsidRPr="00F1423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лоев и нейронов в них.</w:t>
      </w:r>
    </w:p>
    <w:sectPr w:rsidR="00F14234" w:rsidRPr="00F1423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690F88"/>
    <w:multiLevelType w:val="multilevel"/>
    <w:tmpl w:val="057CC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DF874E2"/>
    <w:multiLevelType w:val="multilevel"/>
    <w:tmpl w:val="C7D24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BF057C"/>
    <w:multiLevelType w:val="multilevel"/>
    <w:tmpl w:val="0A9AF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xMLMwNbY0MLY0M7RQ0lEKTi0uzszPAykwrAUARqUl+CwAAAA="/>
  </w:docVars>
  <w:rsids>
    <w:rsidRoot w:val="00F14234"/>
    <w:rsid w:val="00096DEB"/>
    <w:rsid w:val="000C6478"/>
    <w:rsid w:val="00264742"/>
    <w:rsid w:val="00271A12"/>
    <w:rsid w:val="00320EB9"/>
    <w:rsid w:val="0039492F"/>
    <w:rsid w:val="003C5259"/>
    <w:rsid w:val="00443F27"/>
    <w:rsid w:val="004A040B"/>
    <w:rsid w:val="004A391D"/>
    <w:rsid w:val="004D0148"/>
    <w:rsid w:val="005E49A7"/>
    <w:rsid w:val="0066465F"/>
    <w:rsid w:val="006A55D1"/>
    <w:rsid w:val="00721070"/>
    <w:rsid w:val="00787C8E"/>
    <w:rsid w:val="008A5B81"/>
    <w:rsid w:val="008E32E8"/>
    <w:rsid w:val="0098034C"/>
    <w:rsid w:val="00A20CC1"/>
    <w:rsid w:val="00A6794F"/>
    <w:rsid w:val="00AD017E"/>
    <w:rsid w:val="00B569FB"/>
    <w:rsid w:val="00B97D71"/>
    <w:rsid w:val="00BD1ADD"/>
    <w:rsid w:val="00BE3DCF"/>
    <w:rsid w:val="00CA224B"/>
    <w:rsid w:val="00D106BB"/>
    <w:rsid w:val="00D11468"/>
    <w:rsid w:val="00D50D41"/>
    <w:rsid w:val="00D86E28"/>
    <w:rsid w:val="00E27FCD"/>
    <w:rsid w:val="00F14234"/>
    <w:rsid w:val="00F15E19"/>
    <w:rsid w:val="00F83E9A"/>
    <w:rsid w:val="00F90D72"/>
    <w:rsid w:val="00F9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A79B6E"/>
  <w15:chartTrackingRefBased/>
  <w15:docId w15:val="{BD9720C5-1731-4303-8877-017BD4910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F142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F1423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14234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F14234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tm-article-reading-timelabel">
    <w:name w:val="tm-article-reading-time__label"/>
    <w:basedOn w:val="a0"/>
    <w:rsid w:val="00F14234"/>
  </w:style>
  <w:style w:type="character" w:customStyle="1" w:styleId="tm-icon-countervalue">
    <w:name w:val="tm-icon-counter__value"/>
    <w:basedOn w:val="a0"/>
    <w:rsid w:val="00F14234"/>
  </w:style>
  <w:style w:type="character" w:customStyle="1" w:styleId="tm-publication-hublink-container">
    <w:name w:val="tm-publication-hub__link-container"/>
    <w:basedOn w:val="a0"/>
    <w:rsid w:val="00F14234"/>
  </w:style>
  <w:style w:type="character" w:styleId="a3">
    <w:name w:val="Hyperlink"/>
    <w:basedOn w:val="a0"/>
    <w:uiPriority w:val="99"/>
    <w:semiHidden/>
    <w:unhideWhenUsed/>
    <w:rsid w:val="00F14234"/>
    <w:rPr>
      <w:color w:val="0000FF"/>
      <w:u w:val="single"/>
    </w:rPr>
  </w:style>
  <w:style w:type="character" w:customStyle="1" w:styleId="tm-article-snippetprofiled-hub">
    <w:name w:val="tm-article-snippet__profiled-hub"/>
    <w:basedOn w:val="a0"/>
    <w:rsid w:val="00F14234"/>
  </w:style>
  <w:style w:type="paragraph" w:styleId="HTML">
    <w:name w:val="HTML Preformatted"/>
    <w:basedOn w:val="a"/>
    <w:link w:val="HTML0"/>
    <w:uiPriority w:val="99"/>
    <w:semiHidden/>
    <w:unhideWhenUsed/>
    <w:rsid w:val="00F142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F14234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HTML1">
    <w:name w:val="HTML Code"/>
    <w:basedOn w:val="a0"/>
    <w:uiPriority w:val="99"/>
    <w:semiHidden/>
    <w:unhideWhenUsed/>
    <w:rsid w:val="00F1423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0"/>
    <w:rsid w:val="00F14234"/>
  </w:style>
  <w:style w:type="character" w:customStyle="1" w:styleId="hljs-comment">
    <w:name w:val="hljs-comment"/>
    <w:basedOn w:val="a0"/>
    <w:rsid w:val="00F14234"/>
  </w:style>
  <w:style w:type="character" w:customStyle="1" w:styleId="hljs-string">
    <w:name w:val="hljs-string"/>
    <w:basedOn w:val="a0"/>
    <w:rsid w:val="00F14234"/>
  </w:style>
  <w:style w:type="character" w:customStyle="1" w:styleId="hljs-literal">
    <w:name w:val="hljs-literal"/>
    <w:basedOn w:val="a0"/>
    <w:rsid w:val="00F14234"/>
  </w:style>
  <w:style w:type="character" w:customStyle="1" w:styleId="hljs-builtin">
    <w:name w:val="hljs-built_in"/>
    <w:basedOn w:val="a0"/>
    <w:rsid w:val="00F14234"/>
  </w:style>
  <w:style w:type="character" w:customStyle="1" w:styleId="hljs-number">
    <w:name w:val="hljs-number"/>
    <w:basedOn w:val="a0"/>
    <w:rsid w:val="00F14234"/>
  </w:style>
  <w:style w:type="character" w:customStyle="1" w:styleId="hljs-function">
    <w:name w:val="hljs-function"/>
    <w:basedOn w:val="a0"/>
    <w:rsid w:val="00F14234"/>
  </w:style>
  <w:style w:type="character" w:customStyle="1" w:styleId="hljs-title">
    <w:name w:val="hljs-title"/>
    <w:basedOn w:val="a0"/>
    <w:rsid w:val="00F14234"/>
  </w:style>
  <w:style w:type="character" w:customStyle="1" w:styleId="hljs-params">
    <w:name w:val="hljs-params"/>
    <w:basedOn w:val="a0"/>
    <w:rsid w:val="00F142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709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54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87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30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4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41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21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669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98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754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77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770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97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157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2479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004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2965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117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abr.com/company/ods/blog/329410/" TargetMode="External"/><Relationship Id="rId12" Type="http://schemas.openxmlformats.org/officeDocument/2006/relationships/hyperlink" Target="https://github.com/dumblob/mysql2sqlite" TargetMode="External"/><Relationship Id="rId17" Type="http://schemas.openxmlformats.org/officeDocument/2006/relationships/hyperlink" Target="https://towardsdatascience.com/sentiment-analysis-of-tweets-using-multinomial-naive-bayes-1009ed24276b" TargetMode="External"/><Relationship Id="rId2" Type="http://schemas.openxmlformats.org/officeDocument/2006/relationships/styles" Target="styles.xml"/><Relationship Id="rId16" Type="http://schemas.openxmlformats.org/officeDocument/2006/relationships/hyperlink" Target="https://blog.keras.io/using-pre-trained-word-embeddings-in-a-keras-model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habr.com/company/ods/blog/353060/" TargetMode="External"/><Relationship Id="rId11" Type="http://schemas.openxmlformats.org/officeDocument/2006/relationships/hyperlink" Target="https://habr.com/post/249215/" TargetMode="External"/><Relationship Id="rId5" Type="http://schemas.openxmlformats.org/officeDocument/2006/relationships/image" Target="media/image1.gif"/><Relationship Id="rId15" Type="http://schemas.openxmlformats.org/officeDocument/2006/relationships/image" Target="media/image4.png"/><Relationship Id="rId10" Type="http://schemas.openxmlformats.org/officeDocument/2006/relationships/hyperlink" Target="https://habr.com/company/ods/blog/329410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apers.nips.cc/paper/5021-distributed-representations-of-words-and-phrases-and-their-compositionality.pdf" TargetMode="External"/><Relationship Id="rId14" Type="http://schemas.openxmlformats.org/officeDocument/2006/relationships/hyperlink" Target="https://habr.com/post/267041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2196</Words>
  <Characters>12521</Characters>
  <Application>Microsoft Office Word</Application>
  <DocSecurity>0</DocSecurity>
  <Lines>104</Lines>
  <Paragraphs>29</Paragraphs>
  <ScaleCrop>false</ScaleCrop>
  <Company/>
  <LinksUpToDate>false</LinksUpToDate>
  <CharactersWithSpaces>1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3-11-25T17:27:00Z</dcterms:created>
  <dcterms:modified xsi:type="dcterms:W3CDTF">2023-11-25T17:30:00Z</dcterms:modified>
</cp:coreProperties>
</file>